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CC7AB" w14:textId="4ABF4C72" w:rsidR="005D72F7" w:rsidRPr="0047121B" w:rsidRDefault="0047121B" w:rsidP="0047121B">
      <w:pPr>
        <w:jc w:val="center"/>
        <w:rPr>
          <w:b/>
        </w:rPr>
      </w:pPr>
      <w:r w:rsidRPr="0047121B">
        <w:rPr>
          <w:b/>
        </w:rPr>
        <w:t>BIRTH CERTIFICATE</w:t>
      </w:r>
    </w:p>
    <w:p w14:paraId="0E8971D2" w14:textId="046D0E8B" w:rsidR="00ED5792" w:rsidRPr="0047121B" w:rsidRDefault="00ED5792" w:rsidP="00EF0D2F">
      <w:pPr>
        <w:spacing w:after="0" w:line="240" w:lineRule="auto"/>
        <w:rPr>
          <w:u w:val="single"/>
        </w:rPr>
      </w:pPr>
      <w:r>
        <w:t>Citizen</w:t>
      </w:r>
      <w:r w:rsidR="00F52002">
        <w:t xml:space="preserve"> </w:t>
      </w:r>
      <w:r w:rsidR="00805AFA">
        <w:tab/>
      </w:r>
      <w:r w:rsidR="00805AFA">
        <w:tab/>
      </w:r>
      <w:r w:rsidR="00805AFA">
        <w:tab/>
      </w:r>
      <w:r w:rsidR="00805AFA">
        <w:tab/>
      </w:r>
      <w:r w:rsidR="00B0347D">
        <w:tab/>
      </w:r>
      <w:r w:rsidR="00F52002" w:rsidRPr="0047121B">
        <w:rPr>
          <w:u w:val="single"/>
        </w:rPr>
        <w:t>Atabayeva Shirin Berdiyevna</w:t>
      </w:r>
    </w:p>
    <w:p w14:paraId="02B547B8" w14:textId="57142230" w:rsidR="00C65512" w:rsidRDefault="00C65512" w:rsidP="00EF0D2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surname) (name) (patronymic)</w:t>
      </w:r>
    </w:p>
    <w:p w14:paraId="01F14E98" w14:textId="77777777" w:rsidR="00EF0D2F" w:rsidRDefault="00EF0D2F" w:rsidP="00EF0D2F">
      <w:pPr>
        <w:spacing w:line="360" w:lineRule="auto"/>
      </w:pPr>
    </w:p>
    <w:p w14:paraId="1C134694" w14:textId="73F1B8FB" w:rsidR="00F52002" w:rsidRDefault="00F52002" w:rsidP="00EF0D2F">
      <w:pPr>
        <w:spacing w:line="360" w:lineRule="auto"/>
      </w:pPr>
      <w:r>
        <w:t xml:space="preserve">Date of birth </w:t>
      </w:r>
      <w:r w:rsidR="00805AFA">
        <w:tab/>
      </w:r>
      <w:r w:rsidR="00805AFA">
        <w:tab/>
      </w:r>
      <w:r w:rsidR="00805AFA">
        <w:tab/>
      </w:r>
      <w:r w:rsidR="00B0347D">
        <w:tab/>
      </w:r>
      <w:r w:rsidRPr="0047121B">
        <w:rPr>
          <w:u w:val="single"/>
        </w:rPr>
        <w:t>06.22.1976</w:t>
      </w:r>
    </w:p>
    <w:p w14:paraId="2CC37D8D" w14:textId="48BA7044" w:rsidR="00784836" w:rsidRDefault="00784836" w:rsidP="00EF0D2F">
      <w:pPr>
        <w:spacing w:line="360" w:lineRule="auto"/>
        <w:ind w:left="3600" w:firstLine="720"/>
        <w:rPr>
          <w:u w:val="single"/>
        </w:rPr>
      </w:pPr>
      <w:r>
        <w:rPr>
          <w:u w:val="single"/>
        </w:rPr>
        <w:t>O</w:t>
      </w:r>
      <w:r w:rsidR="00ED1E24" w:rsidRPr="00ED1E24">
        <w:rPr>
          <w:u w:val="single"/>
        </w:rPr>
        <w:t xml:space="preserve">ne thousand nine hundred and </w:t>
      </w:r>
      <w:r w:rsidRPr="00ED1E24">
        <w:rPr>
          <w:u w:val="single"/>
        </w:rPr>
        <w:t>seventy-six</w:t>
      </w:r>
      <w:r w:rsidR="003A0D59">
        <w:rPr>
          <w:u w:val="single"/>
        </w:rPr>
        <w:t>th year</w:t>
      </w:r>
    </w:p>
    <w:p w14:paraId="0BEB3610" w14:textId="01762704" w:rsidR="0047121B" w:rsidRPr="00805AFA" w:rsidRDefault="00FE56A0" w:rsidP="00EF0D2F">
      <w:pPr>
        <w:spacing w:line="360" w:lineRule="auto"/>
        <w:rPr>
          <w:u w:val="single"/>
        </w:rPr>
      </w:pPr>
      <w:r>
        <w:t xml:space="preserve">Place of birth: city, village </w:t>
      </w:r>
      <w:r w:rsidR="00805AFA">
        <w:tab/>
      </w:r>
      <w:r w:rsidR="00B0347D">
        <w:tab/>
      </w:r>
      <w:r w:rsidRPr="00805AFA">
        <w:rPr>
          <w:u w:val="single"/>
        </w:rPr>
        <w:t>Ashgabat city</w:t>
      </w:r>
    </w:p>
    <w:p w14:paraId="7A8D2AA6" w14:textId="6598E802" w:rsidR="00805AFA" w:rsidRDefault="00805AFA" w:rsidP="00EF0D2F">
      <w:pPr>
        <w:spacing w:line="360" w:lineRule="auto"/>
      </w:pPr>
      <w:r>
        <w:t xml:space="preserve">District, region, state </w:t>
      </w:r>
      <w:r>
        <w:tab/>
      </w:r>
      <w:r>
        <w:tab/>
      </w:r>
      <w:r w:rsidR="00B0347D">
        <w:tab/>
      </w:r>
      <w:r w:rsidRPr="00805AFA">
        <w:rPr>
          <w:u w:val="single"/>
        </w:rPr>
        <w:t>Turkmenistan</w:t>
      </w:r>
    </w:p>
    <w:p w14:paraId="0D111EF9" w14:textId="2B305F2A" w:rsidR="00805AFA" w:rsidRDefault="000C1146" w:rsidP="00EF0D2F">
      <w:pPr>
        <w:spacing w:line="360" w:lineRule="auto"/>
        <w:rPr>
          <w:rFonts w:cs="Times New Roman"/>
        </w:rPr>
      </w:pPr>
      <w:r>
        <w:t xml:space="preserve">Record in </w:t>
      </w:r>
      <w:r w:rsidR="0018391B">
        <w:t xml:space="preserve">Birth Registration book </w:t>
      </w:r>
      <w:r w:rsidR="00A16AD2">
        <w:tab/>
      </w:r>
      <w:r w:rsidR="00784836">
        <w:t>24 July 1976</w:t>
      </w:r>
      <w:r w:rsidR="00000B3D">
        <w:t xml:space="preserve"> under </w:t>
      </w:r>
      <w:r w:rsidR="00840231">
        <w:t>r</w:t>
      </w:r>
      <w:r w:rsidR="00000B3D">
        <w:t xml:space="preserve">egistration number </w:t>
      </w:r>
      <w:r w:rsidR="00000B3D">
        <w:rPr>
          <w:rFonts w:cs="Times New Roman"/>
        </w:rPr>
        <w:t>№</w:t>
      </w:r>
      <w:r w:rsidR="00000B3D">
        <w:t xml:space="preserve"> 3961</w:t>
      </w:r>
    </w:p>
    <w:p w14:paraId="6C659A43" w14:textId="30F22F1B" w:rsidR="003624A4" w:rsidRDefault="003624A4" w:rsidP="00EF0D2F">
      <w:pPr>
        <w:spacing w:line="360" w:lineRule="auto"/>
      </w:pPr>
      <w:r>
        <w:t>Parents</w:t>
      </w:r>
    </w:p>
    <w:p w14:paraId="57084A14" w14:textId="36D574EA" w:rsidR="003624A4" w:rsidRDefault="003624A4" w:rsidP="00EF0D2F">
      <w:pPr>
        <w:spacing w:after="0" w:line="240" w:lineRule="auto"/>
      </w:pPr>
      <w:r>
        <w:t>Father</w:t>
      </w:r>
      <w:r>
        <w:tab/>
      </w:r>
      <w:r>
        <w:tab/>
      </w:r>
      <w:r>
        <w:tab/>
      </w:r>
      <w:r>
        <w:tab/>
      </w:r>
      <w:r>
        <w:tab/>
      </w:r>
      <w:r w:rsidR="00A16AD2">
        <w:tab/>
      </w:r>
      <w:r w:rsidRPr="006B6034">
        <w:rPr>
          <w:u w:val="single"/>
        </w:rPr>
        <w:t>Atabayev Berdi</w:t>
      </w:r>
    </w:p>
    <w:p w14:paraId="6D6DE384" w14:textId="025FD288" w:rsidR="000930A5" w:rsidRDefault="000930A5" w:rsidP="00EF0D2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surname)</w:t>
      </w:r>
      <w:r w:rsidR="00A64CE1">
        <w:t xml:space="preserve"> (name)</w:t>
      </w:r>
    </w:p>
    <w:p w14:paraId="5FCA94FA" w14:textId="77777777" w:rsidR="00EF0D2F" w:rsidRDefault="00EF0D2F" w:rsidP="00EF0D2F">
      <w:pPr>
        <w:spacing w:line="360" w:lineRule="auto"/>
      </w:pPr>
    </w:p>
    <w:p w14:paraId="2F0BFE6D" w14:textId="17E24DAD" w:rsidR="003624A4" w:rsidRDefault="003624A4" w:rsidP="00EF0D2F">
      <w:pPr>
        <w:spacing w:line="360" w:lineRule="auto"/>
      </w:pPr>
      <w:r>
        <w:t>Nationality</w:t>
      </w:r>
      <w:r>
        <w:tab/>
      </w:r>
      <w:r>
        <w:tab/>
      </w:r>
      <w:r>
        <w:tab/>
      </w:r>
      <w:r>
        <w:tab/>
      </w:r>
      <w:r w:rsidR="00A16AD2">
        <w:tab/>
      </w:r>
      <w:r w:rsidR="00000B3D" w:rsidRPr="006B6034">
        <w:rPr>
          <w:u w:val="single"/>
        </w:rPr>
        <w:t>Turkmen</w:t>
      </w:r>
    </w:p>
    <w:p w14:paraId="3BEA08DE" w14:textId="46EF7F20" w:rsidR="002F2527" w:rsidRDefault="002F2527" w:rsidP="00EF0D2F">
      <w:pPr>
        <w:spacing w:after="0" w:line="240" w:lineRule="auto"/>
      </w:pPr>
      <w:r>
        <w:t>Mother</w:t>
      </w:r>
      <w:r>
        <w:tab/>
      </w:r>
      <w:r>
        <w:tab/>
      </w:r>
      <w:r>
        <w:tab/>
      </w:r>
      <w:r>
        <w:tab/>
      </w:r>
      <w:r w:rsidR="00A16AD2">
        <w:tab/>
      </w:r>
      <w:r w:rsidRPr="006B6034">
        <w:rPr>
          <w:u w:val="single"/>
        </w:rPr>
        <w:t>Atabayeva Ogulnazik</w:t>
      </w:r>
    </w:p>
    <w:p w14:paraId="0DACFF39" w14:textId="1DE61B33" w:rsidR="00A64CE1" w:rsidRDefault="00A64CE1" w:rsidP="00EF0D2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(surname) </w:t>
      </w:r>
      <w:r>
        <w:tab/>
        <w:t>(name)</w:t>
      </w:r>
    </w:p>
    <w:p w14:paraId="73DDF4ED" w14:textId="77777777" w:rsidR="00EF0D2F" w:rsidRDefault="00EF0D2F" w:rsidP="00EF0D2F">
      <w:pPr>
        <w:spacing w:line="360" w:lineRule="auto"/>
      </w:pPr>
    </w:p>
    <w:p w14:paraId="5F2FBB51" w14:textId="0109E68A" w:rsidR="006B6034" w:rsidRDefault="006B6034" w:rsidP="00EF0D2F">
      <w:pPr>
        <w:spacing w:line="360" w:lineRule="auto"/>
      </w:pPr>
      <w:r>
        <w:t>Nationality</w:t>
      </w:r>
      <w:r>
        <w:tab/>
      </w:r>
      <w:r>
        <w:tab/>
      </w:r>
      <w:r>
        <w:tab/>
      </w:r>
      <w:r>
        <w:tab/>
      </w:r>
      <w:r w:rsidR="00A16AD2">
        <w:tab/>
      </w:r>
      <w:r w:rsidR="00000B3D" w:rsidRPr="006B6034">
        <w:rPr>
          <w:u w:val="single"/>
        </w:rPr>
        <w:t>Turkmen</w:t>
      </w:r>
    </w:p>
    <w:p w14:paraId="5D7B001C" w14:textId="6870E330" w:rsidR="002F2527" w:rsidRDefault="00EF160F" w:rsidP="00EF0D2F">
      <w:pPr>
        <w:spacing w:line="360" w:lineRule="auto"/>
        <w:ind w:left="3600" w:hanging="3600"/>
      </w:pPr>
      <w:r>
        <w:t xml:space="preserve">Place of registration </w:t>
      </w:r>
      <w:r w:rsidR="006B6034">
        <w:t>(in a stamp)</w:t>
      </w:r>
      <w:r w:rsidR="006B6034">
        <w:tab/>
      </w:r>
      <w:bookmarkStart w:id="0" w:name="_GoBack"/>
      <w:bookmarkEnd w:id="0"/>
      <w:r w:rsidR="00B8236B" w:rsidRPr="00E8340E">
        <w:rPr>
          <w:u w:val="single"/>
        </w:rPr>
        <w:t>Ashgabat city Mayor</w:t>
      </w:r>
      <w:r w:rsidR="001314B4" w:rsidRPr="00E8340E">
        <w:rPr>
          <w:u w:val="single"/>
        </w:rPr>
        <w:t>’</w:t>
      </w:r>
      <w:r w:rsidR="00B8236B" w:rsidRPr="00E8340E">
        <w:rPr>
          <w:u w:val="single"/>
        </w:rPr>
        <w:t xml:space="preserve">s </w:t>
      </w:r>
      <w:r w:rsidR="00A0744B" w:rsidRPr="00E8340E">
        <w:rPr>
          <w:u w:val="single"/>
        </w:rPr>
        <w:t xml:space="preserve">Civil </w:t>
      </w:r>
      <w:r w:rsidR="00865BEA">
        <w:rPr>
          <w:u w:val="single"/>
        </w:rPr>
        <w:t>S</w:t>
      </w:r>
      <w:r w:rsidR="00A0744B" w:rsidRPr="006C1E7B">
        <w:rPr>
          <w:u w:val="single"/>
        </w:rPr>
        <w:t>tatus</w:t>
      </w:r>
      <w:r w:rsidR="006C1E7B" w:rsidRPr="006C1E7B">
        <w:rPr>
          <w:u w:val="single"/>
        </w:rPr>
        <w:t xml:space="preserve"> Registration Office</w:t>
      </w:r>
    </w:p>
    <w:p w14:paraId="0637DC5C" w14:textId="1E5D64BF" w:rsidR="00865BEA" w:rsidRDefault="00865BEA" w:rsidP="00EF0D2F">
      <w:pPr>
        <w:spacing w:line="360" w:lineRule="auto"/>
      </w:pPr>
      <w:r>
        <w:t>Title and location of the Civil Status Registration Office</w:t>
      </w:r>
      <w:r>
        <w:tab/>
      </w:r>
    </w:p>
    <w:p w14:paraId="60188D66" w14:textId="3BAB1C7A" w:rsidR="003624A4" w:rsidRDefault="00AE5ACF" w:rsidP="00EF0D2F">
      <w:pPr>
        <w:spacing w:line="360" w:lineRule="auto"/>
      </w:pPr>
      <w:r w:rsidRPr="00AE5ACF">
        <w:t>Date of issue</w:t>
      </w:r>
      <w:r w:rsidR="00846299">
        <w:tab/>
      </w:r>
      <w:r w:rsidR="00846299">
        <w:tab/>
      </w:r>
      <w:r w:rsidR="00846299">
        <w:tab/>
      </w:r>
      <w:r w:rsidR="00A16AD2">
        <w:tab/>
      </w:r>
      <w:r w:rsidR="00846299" w:rsidRPr="00E8340E">
        <w:rPr>
          <w:u w:val="single"/>
        </w:rPr>
        <w:t>02.27.2006</w:t>
      </w:r>
    </w:p>
    <w:p w14:paraId="3D537413" w14:textId="7DC5E690" w:rsidR="00846299" w:rsidRDefault="00A75E15" w:rsidP="00EF0D2F">
      <w:pPr>
        <w:spacing w:line="360" w:lineRule="auto"/>
      </w:pPr>
      <w:r>
        <w:t>Chair</w:t>
      </w:r>
      <w:r w:rsidR="00E43D47">
        <w:t>man</w:t>
      </w:r>
      <w:r>
        <w:t xml:space="preserve"> </w:t>
      </w:r>
      <w:r w:rsidR="00E43D47">
        <w:t xml:space="preserve">of the </w:t>
      </w:r>
      <w:r w:rsidR="00E43D47" w:rsidRPr="00E43D47">
        <w:t>Civil Status Registration Office</w:t>
      </w:r>
      <w:r w:rsidR="00EB69B8">
        <w:tab/>
        <w:t>(</w:t>
      </w:r>
      <w:r w:rsidR="00503382">
        <w:t>signature</w:t>
      </w:r>
      <w:r w:rsidR="00EB69B8">
        <w:t>)</w:t>
      </w:r>
    </w:p>
    <w:p w14:paraId="04DCD76C" w14:textId="3EC047FB" w:rsidR="00865BEA" w:rsidRDefault="00E43D47" w:rsidP="00EF0D2F">
      <w:pPr>
        <w:spacing w:line="360" w:lineRule="auto"/>
        <w:rPr>
          <w:rFonts w:cs="Times New Roman"/>
        </w:rPr>
      </w:pPr>
      <w:r>
        <w:t xml:space="preserve">B </w:t>
      </w:r>
      <w:r>
        <w:rPr>
          <w:rFonts w:cs="Times New Roman"/>
        </w:rPr>
        <w:t>№ 239959</w:t>
      </w:r>
    </w:p>
    <w:p w14:paraId="71964B9C" w14:textId="3D4B2E75" w:rsidR="00E43D47" w:rsidRDefault="00E43D47" w:rsidP="00EF0D2F">
      <w:pPr>
        <w:spacing w:line="360" w:lineRule="auto"/>
        <w:ind w:left="4320" w:hanging="4320"/>
      </w:pPr>
      <w:r>
        <w:t>Bottom seal</w:t>
      </w:r>
      <w:r>
        <w:tab/>
        <w:t xml:space="preserve">TURKMENISTAN ASHGABAT CITY </w:t>
      </w:r>
      <w:r w:rsidR="00EB69B8" w:rsidRPr="00EB69B8">
        <w:t>MAYOR’S CIVIL STATUS REGISTRATION OFFICE</w:t>
      </w:r>
    </w:p>
    <w:p w14:paraId="4945A59E" w14:textId="250A1C2A" w:rsidR="00503382" w:rsidRDefault="00503382" w:rsidP="00EF0D2F">
      <w:pPr>
        <w:spacing w:line="360" w:lineRule="auto"/>
      </w:pPr>
      <w:r>
        <w:t>Top</w:t>
      </w:r>
      <w:r w:rsidR="00890C31">
        <w:t xml:space="preserve"> right</w:t>
      </w:r>
      <w:r>
        <w:t xml:space="preserve"> stamp</w:t>
      </w:r>
      <w:r>
        <w:tab/>
      </w:r>
      <w:r>
        <w:tab/>
      </w:r>
      <w:r>
        <w:tab/>
      </w:r>
      <w:r>
        <w:tab/>
        <w:t>REISSUED</w:t>
      </w:r>
    </w:p>
    <w:sectPr w:rsidR="00503382" w:rsidSect="00865BEA">
      <w:pgSz w:w="11906" w:h="16838" w:code="9"/>
      <w:pgMar w:top="720" w:right="576" w:bottom="720" w:left="576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MDczsDQzNzCyNDJX0lEKTi0uzszPAykwqQUA97yLeSwAAAA="/>
  </w:docVars>
  <w:rsids>
    <w:rsidRoot w:val="00ED5792"/>
    <w:rsid w:val="00000B3D"/>
    <w:rsid w:val="000930A5"/>
    <w:rsid w:val="000C1146"/>
    <w:rsid w:val="00100044"/>
    <w:rsid w:val="00117805"/>
    <w:rsid w:val="001314B4"/>
    <w:rsid w:val="0013481E"/>
    <w:rsid w:val="0018391B"/>
    <w:rsid w:val="001847AA"/>
    <w:rsid w:val="001A2938"/>
    <w:rsid w:val="002A1CF9"/>
    <w:rsid w:val="002E547C"/>
    <w:rsid w:val="002F2527"/>
    <w:rsid w:val="003624A4"/>
    <w:rsid w:val="003A0D59"/>
    <w:rsid w:val="003B2DFF"/>
    <w:rsid w:val="003D3360"/>
    <w:rsid w:val="004112ED"/>
    <w:rsid w:val="00463D8D"/>
    <w:rsid w:val="0047121B"/>
    <w:rsid w:val="00503382"/>
    <w:rsid w:val="0055168E"/>
    <w:rsid w:val="005972C7"/>
    <w:rsid w:val="005C495A"/>
    <w:rsid w:val="005D72F7"/>
    <w:rsid w:val="005F66DD"/>
    <w:rsid w:val="006A0550"/>
    <w:rsid w:val="006A74C3"/>
    <w:rsid w:val="006B6034"/>
    <w:rsid w:val="006C1439"/>
    <w:rsid w:val="006C1E7B"/>
    <w:rsid w:val="00784836"/>
    <w:rsid w:val="007B4210"/>
    <w:rsid w:val="007C596E"/>
    <w:rsid w:val="00805AFA"/>
    <w:rsid w:val="00840231"/>
    <w:rsid w:val="00846299"/>
    <w:rsid w:val="00865BEA"/>
    <w:rsid w:val="00890C31"/>
    <w:rsid w:val="009241E9"/>
    <w:rsid w:val="009F054F"/>
    <w:rsid w:val="00A0744B"/>
    <w:rsid w:val="00A16AD2"/>
    <w:rsid w:val="00A369D0"/>
    <w:rsid w:val="00A60EB3"/>
    <w:rsid w:val="00A64CE1"/>
    <w:rsid w:val="00A71755"/>
    <w:rsid w:val="00A75E15"/>
    <w:rsid w:val="00A94893"/>
    <w:rsid w:val="00AA2962"/>
    <w:rsid w:val="00AE5ACF"/>
    <w:rsid w:val="00B0347D"/>
    <w:rsid w:val="00B703A1"/>
    <w:rsid w:val="00B8236B"/>
    <w:rsid w:val="00BE4CEB"/>
    <w:rsid w:val="00C2444C"/>
    <w:rsid w:val="00C4523E"/>
    <w:rsid w:val="00C65512"/>
    <w:rsid w:val="00CA641C"/>
    <w:rsid w:val="00CF474F"/>
    <w:rsid w:val="00D0750F"/>
    <w:rsid w:val="00DD7737"/>
    <w:rsid w:val="00E43D47"/>
    <w:rsid w:val="00E8340E"/>
    <w:rsid w:val="00EA07C3"/>
    <w:rsid w:val="00EB69B8"/>
    <w:rsid w:val="00ED1E24"/>
    <w:rsid w:val="00ED5792"/>
    <w:rsid w:val="00EF0D2F"/>
    <w:rsid w:val="00EF160F"/>
    <w:rsid w:val="00F52002"/>
    <w:rsid w:val="00F7201C"/>
    <w:rsid w:val="00FE5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967CF"/>
  <w15:chartTrackingRefBased/>
  <w15:docId w15:val="{F6FA25C6-FF2B-4732-AE67-2EE1390F3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t Abdullayev</dc:creator>
  <cp:keywords/>
  <dc:description/>
  <cp:lastModifiedBy>Azat Abdullayev</cp:lastModifiedBy>
  <cp:revision>16</cp:revision>
  <dcterms:created xsi:type="dcterms:W3CDTF">2018-08-02T12:46:00Z</dcterms:created>
  <dcterms:modified xsi:type="dcterms:W3CDTF">2018-08-02T16:10:00Z</dcterms:modified>
</cp:coreProperties>
</file>